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0656B" w14:textId="45FBA63E" w:rsidR="3547120E" w:rsidRDefault="3547120E" w:rsidP="00B001E2">
      <w:pPr>
        <w:pStyle w:val="Heading1"/>
        <w:rPr>
          <w:b/>
          <w:bCs/>
        </w:rPr>
      </w:pPr>
      <w:r w:rsidRPr="00B001E2">
        <w:rPr>
          <w:b/>
          <w:bCs/>
        </w:rPr>
        <w:t>T3 DQ2</w:t>
      </w:r>
    </w:p>
    <w:p w14:paraId="52F0321C" w14:textId="77777777" w:rsidR="007A766C" w:rsidRPr="007A766C" w:rsidRDefault="007A766C" w:rsidP="007A766C"/>
    <w:p w14:paraId="0EF0C7D5" w14:textId="4C2DB93C" w:rsidR="00246E4A" w:rsidRDefault="00246E4A" w:rsidP="00246E4A">
      <w:r>
        <w:t>For Major Assignment 2 in Topic 4, you will look ahead at your financial plan after graduation. For this DQ, you will look ahead at the assignment instructions and take some time to think about what you will need to do for this assignment.</w:t>
      </w:r>
    </w:p>
    <w:p w14:paraId="1C203DE4" w14:textId="77777777" w:rsidR="00763BDD" w:rsidRDefault="00246E4A" w:rsidP="00246E4A">
      <w:r>
        <w:t xml:space="preserve">Start by reviewing the instructions for </w:t>
      </w:r>
      <w:r w:rsidR="00432114">
        <w:t>Major Assignment 2. There is a template for the written portion and an</w:t>
      </w:r>
      <w:r>
        <w:t xml:space="preserve"> Excel template in the Topic 4</w:t>
      </w:r>
      <w:r w:rsidR="00432114">
        <w:t xml:space="preserve"> </w:t>
      </w:r>
      <w:r w:rsidR="00A362E2">
        <w:t>tab in Halo</w:t>
      </w:r>
      <w:r>
        <w:t xml:space="preserve">. </w:t>
      </w:r>
      <w:r w:rsidR="00E84548">
        <w:t xml:space="preserve">(See below.) </w:t>
      </w:r>
    </w:p>
    <w:p w14:paraId="69806778" w14:textId="23E1B9F1" w:rsidR="00100BC9" w:rsidRDefault="00100BC9" w:rsidP="00246E4A">
      <w:r w:rsidRPr="00E84548">
        <w:rPr>
          <w:b/>
          <w:bCs/>
        </w:rPr>
        <w:t>For this DQ, c</w:t>
      </w:r>
      <w:r w:rsidR="00A362E2" w:rsidRPr="00E84548">
        <w:rPr>
          <w:b/>
          <w:bCs/>
        </w:rPr>
        <w:t xml:space="preserve">omplete the following three </w:t>
      </w:r>
      <w:r w:rsidRPr="00E84548">
        <w:rPr>
          <w:b/>
          <w:bCs/>
        </w:rPr>
        <w:t>items</w:t>
      </w:r>
      <w:r w:rsidR="00A362E2" w:rsidRPr="00E84548">
        <w:rPr>
          <w:b/>
          <w:bCs/>
        </w:rPr>
        <w:t xml:space="preserve"> </w:t>
      </w:r>
      <w:r w:rsidRPr="001C3606">
        <w:rPr>
          <w:b/>
          <w:bCs/>
          <w:color w:val="FF0000"/>
          <w:highlight w:val="yellow"/>
        </w:rPr>
        <w:t>using</w:t>
      </w:r>
      <w:r w:rsidR="00A362E2" w:rsidRPr="001C3606">
        <w:rPr>
          <w:b/>
          <w:bCs/>
          <w:color w:val="FF0000"/>
          <w:highlight w:val="yellow"/>
        </w:rPr>
        <w:t xml:space="preserve"> the </w:t>
      </w:r>
      <w:r w:rsidRPr="001C3606">
        <w:rPr>
          <w:b/>
          <w:bCs/>
          <w:color w:val="FF0000"/>
          <w:highlight w:val="yellow"/>
        </w:rPr>
        <w:t>template for the written portion of</w:t>
      </w:r>
      <w:r w:rsidR="00246E4A" w:rsidRPr="001C3606">
        <w:rPr>
          <w:b/>
          <w:bCs/>
          <w:color w:val="FF0000"/>
          <w:highlight w:val="yellow"/>
        </w:rPr>
        <w:t xml:space="preserve"> </w:t>
      </w:r>
      <w:r w:rsidRPr="001C3606">
        <w:rPr>
          <w:b/>
          <w:bCs/>
          <w:color w:val="FF0000"/>
          <w:highlight w:val="yellow"/>
        </w:rPr>
        <w:t xml:space="preserve">Major </w:t>
      </w:r>
      <w:r w:rsidRPr="00B001E2">
        <w:rPr>
          <w:b/>
          <w:bCs/>
          <w:color w:val="FF0000"/>
          <w:highlight w:val="yellow"/>
        </w:rPr>
        <w:t>Assignment 2</w:t>
      </w:r>
      <w:r w:rsidR="0009473C" w:rsidRPr="00B001E2">
        <w:rPr>
          <w:b/>
          <w:bCs/>
          <w:color w:val="FF0000"/>
          <w:highlight w:val="yellow"/>
        </w:rPr>
        <w:t xml:space="preserve"> </w:t>
      </w:r>
      <w:r w:rsidR="00B001E2" w:rsidRPr="00B001E2">
        <w:rPr>
          <w:b/>
          <w:bCs/>
          <w:color w:val="FF0000"/>
          <w:highlight w:val="yellow"/>
        </w:rPr>
        <w:t>(see below)</w:t>
      </w:r>
      <w:r w:rsidR="00B001E2">
        <w:rPr>
          <w:b/>
          <w:bCs/>
          <w:color w:val="FF0000"/>
        </w:rPr>
        <w:t xml:space="preserve"> </w:t>
      </w:r>
      <w:r w:rsidR="0009473C" w:rsidRPr="00E84548">
        <w:rPr>
          <w:b/>
          <w:bCs/>
        </w:rPr>
        <w:t>and upload your work as usual to the DQ forum.</w:t>
      </w:r>
      <w:r w:rsidR="0009473C">
        <w:t xml:space="preserve"> </w:t>
      </w:r>
    </w:p>
    <w:p w14:paraId="5416897D" w14:textId="75902DDB" w:rsidR="00B76760" w:rsidRDefault="00B76760" w:rsidP="00246E4A">
      <w:r>
        <w:t xml:space="preserve">Note </w:t>
      </w:r>
      <w:r w:rsidR="000D091E">
        <w:t>that each of the</w:t>
      </w:r>
      <w:r w:rsidR="00A12B9E">
        <w:t xml:space="preserve"> following</w:t>
      </w:r>
      <w:r w:rsidR="000D091E">
        <w:t xml:space="preserve"> only covers a part of what is asked in the actual write-up for Major Assignment 2;</w:t>
      </w:r>
      <w:r>
        <w:t xml:space="preserve"> </w:t>
      </w:r>
      <w:r w:rsidR="008E3CBB">
        <w:t>this DQ is getting you started in the right direction</w:t>
      </w:r>
      <w:r w:rsidR="00A12B9E">
        <w:t xml:space="preserve">, but this is not a completed write-up. </w:t>
      </w:r>
      <w:r w:rsidR="004F01B4">
        <w:t xml:space="preserve">Make sure to provide your responses in well-written </w:t>
      </w:r>
      <w:r w:rsidR="004A6816">
        <w:t xml:space="preserve">paragraphs, not in </w:t>
      </w:r>
      <w:r w:rsidR="004F01B4">
        <w:t>lists.</w:t>
      </w:r>
      <w:r w:rsidR="004A6816">
        <w:t xml:space="preserve"> Do not cut and paste from an AI.</w:t>
      </w:r>
    </w:p>
    <w:p w14:paraId="6B7723A3" w14:textId="08B7E835" w:rsidR="004A6816" w:rsidRPr="00B001E2" w:rsidRDefault="001C3606" w:rsidP="00246E4A">
      <w:pPr>
        <w:pBdr>
          <w:bottom w:val="single" w:sz="6" w:space="1" w:color="auto"/>
        </w:pBdr>
        <w:rPr>
          <w:b/>
          <w:bCs/>
          <w:color w:val="FF0000"/>
        </w:rPr>
      </w:pPr>
      <w:r w:rsidRPr="00B001E2">
        <w:rPr>
          <w:b/>
          <w:bCs/>
          <w:color w:val="FF0000"/>
          <w:highlight w:val="yellow"/>
        </w:rPr>
        <w:t>Your response needs to be submitted on the template for Major Assignment 2</w:t>
      </w:r>
      <w:r w:rsidR="00B001E2" w:rsidRPr="00B001E2">
        <w:rPr>
          <w:b/>
          <w:bCs/>
          <w:color w:val="FF0000"/>
          <w:highlight w:val="yellow"/>
        </w:rPr>
        <w:t xml:space="preserve"> (see below)</w:t>
      </w:r>
      <w:r w:rsidRPr="00B001E2">
        <w:rPr>
          <w:b/>
          <w:bCs/>
          <w:color w:val="FF0000"/>
          <w:highlight w:val="yellow"/>
        </w:rPr>
        <w:t>, not on this sheet.</w:t>
      </w:r>
    </w:p>
    <w:p w14:paraId="67532C3B" w14:textId="77777777" w:rsidR="00AD5EB0" w:rsidRDefault="00AD5EB0" w:rsidP="00246E4A">
      <w:pPr>
        <w:pBdr>
          <w:bottom w:val="single" w:sz="6" w:space="1" w:color="auto"/>
        </w:pBdr>
        <w:rPr>
          <w:b/>
          <w:bCs/>
          <w:color w:val="FF0000"/>
        </w:rPr>
      </w:pPr>
    </w:p>
    <w:p w14:paraId="47EA2A0C" w14:textId="77777777" w:rsidR="00AD5EB0" w:rsidRPr="001C3606" w:rsidRDefault="00AD5EB0" w:rsidP="00246E4A">
      <w:pPr>
        <w:rPr>
          <w:b/>
          <w:bCs/>
          <w:color w:val="FF0000"/>
        </w:rPr>
      </w:pPr>
    </w:p>
    <w:p w14:paraId="46EA5106" w14:textId="017D41D5" w:rsidR="008F1E78" w:rsidRPr="008F1E78" w:rsidRDefault="00F2498E" w:rsidP="008F1E78">
      <w:pPr>
        <w:rPr>
          <w:b/>
          <w:bCs/>
        </w:rPr>
      </w:pPr>
      <w:r w:rsidRPr="00AD5EB0">
        <w:rPr>
          <w:b/>
          <w:bCs/>
        </w:rPr>
        <w:t>Income and Projection</w:t>
      </w:r>
    </w:p>
    <w:p w14:paraId="127B7FB3" w14:textId="77777777" w:rsidR="008F1E78" w:rsidRDefault="008F1E78" w:rsidP="008F1E78">
      <w:pPr>
        <w:pStyle w:val="ListParagraph"/>
      </w:pPr>
    </w:p>
    <w:p w14:paraId="0EC8DF83" w14:textId="6A60E54F" w:rsidR="00246E4A" w:rsidRDefault="00B13D09" w:rsidP="008F1E78">
      <w:pPr>
        <w:pStyle w:val="ListParagraph"/>
        <w:numPr>
          <w:ilvl w:val="0"/>
          <w:numId w:val="1"/>
        </w:numPr>
      </w:pPr>
      <w:r w:rsidRPr="00B13D09">
        <w:t>Considering real-world expenses upon graduation, what careers in your program of study are likely to provide enough net income to cover these expenses?  Here, you may want to give a broad estimate of your expected monthly or yearly expenses, along with a broad salary estimate.  Remember also to think about the effect of taxes on your net income.</w:t>
      </w:r>
      <w:r w:rsidR="00246E4A">
        <w:t xml:space="preserve"> </w:t>
      </w:r>
    </w:p>
    <w:p w14:paraId="3A7A3CC5" w14:textId="77777777" w:rsidR="008F1E78" w:rsidRDefault="008F1E78" w:rsidP="008F1E78">
      <w:pPr>
        <w:pStyle w:val="ListParagraph"/>
      </w:pPr>
    </w:p>
    <w:p w14:paraId="4E9F7AC3" w14:textId="77777777" w:rsidR="008F1E78" w:rsidRDefault="00F2498E" w:rsidP="008F1E78">
      <w:pPr>
        <w:rPr>
          <w:rFonts w:ascii="Calibri" w:hAnsi="Calibri" w:cs="Calibri"/>
        </w:rPr>
      </w:pPr>
      <w:r w:rsidRPr="00AD5EB0">
        <w:rPr>
          <w:b/>
          <w:bCs/>
        </w:rPr>
        <w:t>Student Loans</w:t>
      </w:r>
      <w:r>
        <w:t xml:space="preserve"> </w:t>
      </w:r>
    </w:p>
    <w:p w14:paraId="4B336481" w14:textId="54D89684" w:rsidR="00246E4A" w:rsidRDefault="00E0125D" w:rsidP="008F1E78">
      <w:pPr>
        <w:pStyle w:val="ListParagraph"/>
        <w:numPr>
          <w:ilvl w:val="0"/>
          <w:numId w:val="2"/>
        </w:numPr>
      </w:pPr>
      <w:r w:rsidRPr="008F1E78">
        <w:rPr>
          <w:rFonts w:ascii="Calibri" w:hAnsi="Calibri" w:cs="Calibri"/>
        </w:rPr>
        <w:t xml:space="preserve">Assume that you’re taking a student loan of $50,000 at an interest rate of 8%, and that you will start paying that loan back in 4 years.  Explain why it will </w:t>
      </w:r>
      <w:r w:rsidRPr="008F1E78">
        <w:rPr>
          <w:rFonts w:ascii="Calibri" w:hAnsi="Calibri" w:cs="Calibri"/>
          <w:b/>
          <w:bCs/>
          <w:u w:val="single"/>
        </w:rPr>
        <w:t>always</w:t>
      </w:r>
      <w:r w:rsidRPr="008F1E78">
        <w:rPr>
          <w:rFonts w:ascii="Calibri" w:hAnsi="Calibri" w:cs="Calibri"/>
        </w:rPr>
        <w:t xml:space="preserve"> be the case that if your loan is subsidized</w:t>
      </w:r>
      <w:r w:rsidRPr="008F1E78">
        <w:rPr>
          <w:rFonts w:ascii="Calibri" w:hAnsi="Calibri" w:cs="Calibri"/>
        </w:rPr>
        <w:t>,</w:t>
      </w:r>
      <w:r w:rsidRPr="008F1E78">
        <w:rPr>
          <w:rFonts w:ascii="Calibri" w:hAnsi="Calibri" w:cs="Calibri"/>
        </w:rPr>
        <w:t xml:space="preserve"> your loan payment will be lower than if your loan is unsubsidized, assuming that the interest rate in the unsubsidized case is the same and that interest accrues for the 4 years that you’re in school.  (You’re welcome, but not required, to provide calculations to support your explanation.)</w:t>
      </w:r>
    </w:p>
    <w:p w14:paraId="1AD46D0A" w14:textId="77777777" w:rsidR="00832FDC" w:rsidRDefault="008F1E78" w:rsidP="008F1E78">
      <w:pPr>
        <w:rPr>
          <w:b/>
          <w:bCs/>
        </w:rPr>
      </w:pPr>
      <w:r w:rsidRPr="00AD5EB0">
        <w:rPr>
          <w:b/>
          <w:bCs/>
        </w:rPr>
        <w:t>References</w:t>
      </w:r>
      <w:r w:rsidR="008E3CBB">
        <w:rPr>
          <w:b/>
          <w:bCs/>
        </w:rPr>
        <w:t xml:space="preserve"> </w:t>
      </w:r>
    </w:p>
    <w:p w14:paraId="346C81DF" w14:textId="467BEA32" w:rsidR="003913AF" w:rsidRPr="008E3CBB" w:rsidRDefault="00246E4A" w:rsidP="008F1E78">
      <w:pPr>
        <w:rPr>
          <w:b/>
          <w:bCs/>
        </w:rPr>
      </w:pPr>
      <w:r>
        <w:t xml:space="preserve">Find </w:t>
      </w:r>
      <w:r w:rsidR="00C711A3">
        <w:t>three</w:t>
      </w:r>
      <w:r>
        <w:t xml:space="preserve"> academic sources that provide information on the impacts of debt on personal spending and the global economy. </w:t>
      </w:r>
      <w:r w:rsidR="00F26D8E">
        <w:t>References must be in APA style.</w:t>
      </w:r>
      <w:r w:rsidR="003913AF">
        <w:br/>
      </w:r>
      <w:r w:rsidR="003913AF">
        <w:br/>
      </w:r>
      <w:r w:rsidR="003913AF" w:rsidRPr="0039607A">
        <w:rPr>
          <w:rFonts w:cstheme="minorHAnsi"/>
          <w:b/>
          <w:bCs/>
        </w:rPr>
        <w:t>For example:</w:t>
      </w:r>
    </w:p>
    <w:p w14:paraId="41BF2765" w14:textId="77777777" w:rsidR="003913AF" w:rsidRPr="0039607A" w:rsidRDefault="003913AF" w:rsidP="003913AF">
      <w:pPr>
        <w:spacing w:before="100" w:beforeAutospacing="1" w:after="100" w:afterAutospacing="1"/>
        <w:ind w:left="360"/>
        <w:rPr>
          <w:rFonts w:cstheme="minorHAnsi"/>
          <w:b/>
          <w:bCs/>
          <w:szCs w:val="24"/>
        </w:rPr>
      </w:pPr>
      <w:r w:rsidRPr="0039607A">
        <w:rPr>
          <w:rFonts w:cstheme="minorHAnsi"/>
          <w:b/>
          <w:bCs/>
          <w:szCs w:val="24"/>
        </w:rPr>
        <w:lastRenderedPageBreak/>
        <w:t>For a Book:</w:t>
      </w:r>
    </w:p>
    <w:p w14:paraId="5D57304C" w14:textId="77777777" w:rsidR="003913AF" w:rsidRPr="0039607A" w:rsidRDefault="003913AF" w:rsidP="003913AF">
      <w:pPr>
        <w:spacing w:before="100" w:beforeAutospacing="1" w:after="100" w:afterAutospacing="1"/>
        <w:ind w:left="1080"/>
        <w:rPr>
          <w:rFonts w:cstheme="minorHAnsi"/>
        </w:rPr>
      </w:pPr>
      <w:r w:rsidRPr="0039607A">
        <w:rPr>
          <w:rFonts w:cstheme="minorHAnsi"/>
          <w:b/>
          <w:bCs/>
        </w:rPr>
        <w:t>Author, A. A.</w:t>
      </w:r>
      <w:r w:rsidRPr="0039607A">
        <w:rPr>
          <w:rFonts w:cstheme="minorHAnsi"/>
        </w:rPr>
        <w:t xml:space="preserve"> (Year). </w:t>
      </w:r>
      <w:r w:rsidRPr="0039607A">
        <w:rPr>
          <w:rFonts w:cstheme="minorHAnsi"/>
          <w:i/>
          <w:iCs/>
        </w:rPr>
        <w:t>Title of book (Edition if applicable).</w:t>
      </w:r>
      <w:r w:rsidRPr="0039607A">
        <w:rPr>
          <w:rFonts w:cstheme="minorHAnsi"/>
        </w:rPr>
        <w:t xml:space="preserve"> Publisher.</w:t>
      </w:r>
    </w:p>
    <w:p w14:paraId="74E4AEF2" w14:textId="77777777" w:rsidR="003913AF" w:rsidRPr="0039607A" w:rsidRDefault="003913AF" w:rsidP="003913AF">
      <w:pPr>
        <w:spacing w:before="100" w:beforeAutospacing="1" w:after="100" w:afterAutospacing="1"/>
        <w:ind w:left="360"/>
        <w:rPr>
          <w:rFonts w:cstheme="minorHAnsi"/>
          <w:b/>
          <w:bCs/>
          <w:szCs w:val="24"/>
        </w:rPr>
      </w:pPr>
      <w:r w:rsidRPr="0039607A">
        <w:rPr>
          <w:rFonts w:cstheme="minorHAnsi"/>
          <w:b/>
          <w:bCs/>
          <w:szCs w:val="24"/>
        </w:rPr>
        <w:t>For a Journal Article:</w:t>
      </w:r>
    </w:p>
    <w:p w14:paraId="041863DE" w14:textId="77777777" w:rsidR="003913AF" w:rsidRPr="0039607A" w:rsidRDefault="003913AF" w:rsidP="003913AF">
      <w:pPr>
        <w:spacing w:before="100" w:beforeAutospacing="1" w:after="100" w:afterAutospacing="1"/>
        <w:ind w:left="1080"/>
        <w:rPr>
          <w:rFonts w:cstheme="minorHAnsi"/>
        </w:rPr>
      </w:pPr>
      <w:r w:rsidRPr="0039607A">
        <w:rPr>
          <w:rFonts w:cstheme="minorHAnsi"/>
          <w:b/>
          <w:bCs/>
        </w:rPr>
        <w:t>Author, A. A.</w:t>
      </w:r>
      <w:r w:rsidRPr="0039607A">
        <w:rPr>
          <w:rFonts w:cstheme="minorHAnsi"/>
        </w:rPr>
        <w:t xml:space="preserve">, &amp; </w:t>
      </w:r>
      <w:r w:rsidRPr="0039607A">
        <w:rPr>
          <w:rFonts w:cstheme="minorHAnsi"/>
          <w:b/>
          <w:bCs/>
        </w:rPr>
        <w:t>Author, B. B.</w:t>
      </w:r>
      <w:r w:rsidRPr="0039607A">
        <w:rPr>
          <w:rFonts w:cstheme="minorHAnsi"/>
        </w:rPr>
        <w:t xml:space="preserve"> (Year). Title of the article. </w:t>
      </w:r>
      <w:r w:rsidRPr="0039607A">
        <w:rPr>
          <w:rFonts w:cstheme="minorHAnsi"/>
          <w:i/>
          <w:iCs/>
        </w:rPr>
        <w:t>Journal Name, Volume</w:t>
      </w:r>
      <w:r w:rsidRPr="0039607A">
        <w:rPr>
          <w:rFonts w:cstheme="minorHAnsi"/>
        </w:rPr>
        <w:t xml:space="preserve">(Issue), Page numbers. </w:t>
      </w:r>
      <w:hyperlink r:id="rId8" w:history="1">
        <w:r w:rsidRPr="0039607A">
          <w:rPr>
            <w:rStyle w:val="Hyperlink"/>
            <w:rFonts w:cstheme="minorHAnsi"/>
          </w:rPr>
          <w:t>https://doi.org/xxxx</w:t>
        </w:r>
      </w:hyperlink>
    </w:p>
    <w:p w14:paraId="36BBE921" w14:textId="77777777" w:rsidR="003913AF" w:rsidRPr="0039607A" w:rsidRDefault="003913AF" w:rsidP="003913AF">
      <w:pPr>
        <w:spacing w:before="100" w:beforeAutospacing="1" w:after="100" w:afterAutospacing="1"/>
        <w:ind w:left="360"/>
        <w:rPr>
          <w:rFonts w:cstheme="minorHAnsi"/>
          <w:b/>
          <w:bCs/>
          <w:szCs w:val="24"/>
        </w:rPr>
      </w:pPr>
      <w:r w:rsidRPr="0039607A">
        <w:rPr>
          <w:rFonts w:cstheme="minorHAnsi"/>
          <w:b/>
          <w:bCs/>
          <w:szCs w:val="24"/>
        </w:rPr>
        <w:t>For a Website:</w:t>
      </w:r>
    </w:p>
    <w:p w14:paraId="61EB7AA4" w14:textId="77777777" w:rsidR="003913AF" w:rsidRPr="0039607A" w:rsidRDefault="003913AF" w:rsidP="003913AF">
      <w:pPr>
        <w:spacing w:before="100" w:beforeAutospacing="1" w:after="100" w:afterAutospacing="1"/>
        <w:ind w:left="1080"/>
        <w:rPr>
          <w:rFonts w:cstheme="minorHAnsi"/>
        </w:rPr>
      </w:pPr>
      <w:r w:rsidRPr="0039607A">
        <w:rPr>
          <w:rFonts w:cstheme="minorHAnsi"/>
          <w:b/>
          <w:bCs/>
        </w:rPr>
        <w:t>Author, A. A.</w:t>
      </w:r>
      <w:r w:rsidRPr="0039607A">
        <w:rPr>
          <w:rFonts w:cstheme="minorHAnsi"/>
        </w:rPr>
        <w:t xml:space="preserve"> (Year, Month Date). Title of the webpage. </w:t>
      </w:r>
      <w:r w:rsidRPr="0039607A">
        <w:rPr>
          <w:rFonts w:cstheme="minorHAnsi"/>
          <w:i/>
          <w:iCs/>
        </w:rPr>
        <w:t>Website Name</w:t>
      </w:r>
      <w:r w:rsidRPr="0039607A">
        <w:rPr>
          <w:rFonts w:cstheme="minorHAnsi"/>
        </w:rPr>
        <w:t>. URL</w:t>
      </w:r>
    </w:p>
    <w:p w14:paraId="21CCD5BF" w14:textId="77777777" w:rsidR="003913AF" w:rsidRPr="0039607A" w:rsidRDefault="003913AF" w:rsidP="003913AF">
      <w:pPr>
        <w:spacing w:before="100" w:beforeAutospacing="1" w:after="100" w:afterAutospacing="1"/>
        <w:ind w:left="360"/>
        <w:rPr>
          <w:rFonts w:cstheme="minorHAnsi"/>
          <w:b/>
          <w:bCs/>
          <w:szCs w:val="24"/>
        </w:rPr>
      </w:pPr>
      <w:r w:rsidRPr="0039607A">
        <w:rPr>
          <w:rFonts w:cstheme="minorHAnsi"/>
          <w:b/>
          <w:bCs/>
          <w:szCs w:val="24"/>
        </w:rPr>
        <w:t>For an AI Model (e.g., ChatGPT):</w:t>
      </w:r>
    </w:p>
    <w:p w14:paraId="292EE3FA" w14:textId="012BE7F2" w:rsidR="009A0B5A" w:rsidRDefault="003913AF" w:rsidP="00F216C5">
      <w:pPr>
        <w:spacing w:before="100" w:beforeAutospacing="1" w:after="100" w:afterAutospacing="1"/>
        <w:ind w:left="720"/>
        <w:rPr>
          <w:rFonts w:cstheme="minorHAnsi"/>
        </w:rPr>
      </w:pPr>
      <w:r w:rsidRPr="0039607A">
        <w:rPr>
          <w:rFonts w:cstheme="minorHAnsi"/>
          <w:b/>
          <w:bCs/>
        </w:rPr>
        <w:t>OpenAI.</w:t>
      </w:r>
      <w:r w:rsidRPr="0039607A">
        <w:rPr>
          <w:rFonts w:cstheme="minorHAnsi"/>
        </w:rPr>
        <w:t xml:space="preserve"> (Year). </w:t>
      </w:r>
      <w:r w:rsidRPr="0039607A">
        <w:rPr>
          <w:rFonts w:cstheme="minorHAnsi"/>
          <w:i/>
          <w:iCs/>
        </w:rPr>
        <w:t>Title of the AI model (version)</w:t>
      </w:r>
      <w:r w:rsidRPr="0039607A">
        <w:rPr>
          <w:rFonts w:cstheme="minorHAnsi"/>
        </w:rPr>
        <w:t xml:space="preserve"> [Large language model]. Company Name. URL</w:t>
      </w:r>
    </w:p>
    <w:p w14:paraId="6F4ADFB9" w14:textId="77777777" w:rsidR="00F216C5" w:rsidRDefault="00F216C5" w:rsidP="00F216C5">
      <w:pPr>
        <w:pBdr>
          <w:bottom w:val="single" w:sz="6" w:space="1" w:color="auto"/>
        </w:pBdr>
        <w:spacing w:before="100" w:beforeAutospacing="1" w:after="100" w:afterAutospacing="1"/>
        <w:rPr>
          <w:rFonts w:cstheme="minorHAnsi"/>
        </w:rPr>
      </w:pPr>
    </w:p>
    <w:p w14:paraId="40173C4D" w14:textId="77777777" w:rsidR="00F216C5" w:rsidRDefault="00F216C5" w:rsidP="00F216C5"/>
    <w:p w14:paraId="705637BE" w14:textId="3742FD6F" w:rsidR="00F9329F" w:rsidRPr="006C4940" w:rsidRDefault="00F9329F" w:rsidP="00F9329F">
      <w:r w:rsidRPr="00A82183">
        <w:rPr>
          <w:b/>
          <w:bCs/>
        </w:rPr>
        <w:t>Note:</w:t>
      </w:r>
      <w:r>
        <w:t xml:space="preserve"> You are asked to do a bit more for these sections in M</w:t>
      </w:r>
      <w:r w:rsidR="00E12617">
        <w:t>ajor Assignment 2</w:t>
      </w:r>
      <w:r w:rsidR="00A82183">
        <w:t>;</w:t>
      </w:r>
      <w:r>
        <w:t xml:space="preserve"> you may complete the full instructions if you would like, but </w:t>
      </w:r>
      <w:r w:rsidR="00A82183">
        <w:t>the three questions asked above suffice for this DQ.</w:t>
      </w:r>
    </w:p>
    <w:p w14:paraId="58F08A91" w14:textId="6C401730" w:rsidR="0082524A" w:rsidRDefault="00544FC5">
      <w:pPr>
        <w:rPr>
          <w:rFonts w:cstheme="minorHAnsi"/>
        </w:rPr>
      </w:pPr>
      <w:r>
        <w:rPr>
          <w:rFonts w:cstheme="minorHAnsi"/>
        </w:rPr>
        <w:t>You can find the M</w:t>
      </w:r>
      <w:r w:rsidR="00E12617">
        <w:rPr>
          <w:rFonts w:cstheme="minorHAnsi"/>
        </w:rPr>
        <w:t>ajor Assignment 2</w:t>
      </w:r>
      <w:r>
        <w:rPr>
          <w:rFonts w:cstheme="minorHAnsi"/>
        </w:rPr>
        <w:t xml:space="preserve"> template for the written portion </w:t>
      </w:r>
      <w:r w:rsidR="00A93F2E">
        <w:rPr>
          <w:rFonts w:cstheme="minorHAnsi"/>
        </w:rPr>
        <w:t>under Topi</w:t>
      </w:r>
      <w:r w:rsidR="0082524A">
        <w:rPr>
          <w:rFonts w:cstheme="minorHAnsi"/>
        </w:rPr>
        <w:t>c 4 in Halo</w:t>
      </w:r>
      <w:r w:rsidR="006C4940">
        <w:rPr>
          <w:rFonts w:cstheme="minorHAnsi"/>
        </w:rPr>
        <w:t>:</w:t>
      </w:r>
    </w:p>
    <w:p w14:paraId="5C684359" w14:textId="3A0C5F22" w:rsidR="00444CB9" w:rsidRDefault="002B44FC">
      <w:pPr>
        <w:rPr>
          <w:rFonts w:cstheme="minorHAnsi"/>
        </w:rPr>
      </w:pPr>
      <w:r w:rsidRPr="00C12AA0">
        <w:rPr>
          <w:rFonts w:cstheme="minorHAnsi"/>
          <w:noProof/>
        </w:rPr>
        <w:drawing>
          <wp:anchor distT="0" distB="0" distL="114300" distR="114300" simplePos="0" relativeHeight="251659264" behindDoc="0" locked="0" layoutInCell="1" allowOverlap="1" wp14:anchorId="3B091B41" wp14:editId="741DEC99">
            <wp:simplePos x="0" y="0"/>
            <wp:positionH relativeFrom="margin">
              <wp:align>left</wp:align>
            </wp:positionH>
            <wp:positionV relativeFrom="paragraph">
              <wp:posOffset>513080</wp:posOffset>
            </wp:positionV>
            <wp:extent cx="4530123" cy="2924175"/>
            <wp:effectExtent l="0" t="0" r="3810" b="0"/>
            <wp:wrapTopAndBottom/>
            <wp:docPr id="701503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503204" name=""/>
                    <pic:cNvPicPr/>
                  </pic:nvPicPr>
                  <pic:blipFill>
                    <a:blip r:embed="rId9"/>
                    <a:stretch>
                      <a:fillRect/>
                    </a:stretch>
                  </pic:blipFill>
                  <pic:spPr>
                    <a:xfrm>
                      <a:off x="0" y="0"/>
                      <a:ext cx="4530123" cy="2924175"/>
                    </a:xfrm>
                    <a:prstGeom prst="rect">
                      <a:avLst/>
                    </a:prstGeom>
                  </pic:spPr>
                </pic:pic>
              </a:graphicData>
            </a:graphic>
            <wp14:sizeRelH relativeFrom="margin">
              <wp14:pctWidth>0</wp14:pctWidth>
            </wp14:sizeRelH>
            <wp14:sizeRelV relativeFrom="margin">
              <wp14:pctHeight>0</wp14:pctHeight>
            </wp14:sizeRelV>
          </wp:anchor>
        </w:drawing>
      </w:r>
      <w:r w:rsidR="00CC66E2">
        <w:rPr>
          <w:rFonts w:cstheme="minorHAnsi"/>
        </w:rPr>
        <w:t xml:space="preserve">The </w:t>
      </w:r>
      <w:r w:rsidR="00876CFC">
        <w:rPr>
          <w:rFonts w:cstheme="minorHAnsi"/>
        </w:rPr>
        <w:t>template</w:t>
      </w:r>
      <w:r w:rsidR="00CC66E2">
        <w:rPr>
          <w:rFonts w:cstheme="minorHAnsi"/>
        </w:rPr>
        <w:t xml:space="preserve"> is </w:t>
      </w:r>
      <w:r w:rsidR="00F63DBA">
        <w:rPr>
          <w:rFonts w:cstheme="minorHAnsi"/>
        </w:rPr>
        <w:t>named</w:t>
      </w:r>
      <w:r w:rsidR="00DD0702">
        <w:rPr>
          <w:rFonts w:cstheme="minorHAnsi"/>
        </w:rPr>
        <w:t xml:space="preserve"> </w:t>
      </w:r>
      <w:r w:rsidR="00CC66E2" w:rsidRPr="00CC66E2">
        <w:rPr>
          <w:rFonts w:cstheme="minorHAnsi"/>
          <w:i/>
          <w:iCs/>
        </w:rPr>
        <w:t>MAT-144-RS-ONL-T4-Major Assignment 2 Write-up Template Online 20250317.docx</w:t>
      </w:r>
      <w:r w:rsidR="00444CB9">
        <w:rPr>
          <w:rFonts w:cstheme="minorHAnsi"/>
          <w:i/>
          <w:iCs/>
        </w:rPr>
        <w:t xml:space="preserve"> </w:t>
      </w:r>
      <w:r w:rsidR="00444CB9" w:rsidRPr="004A6585">
        <w:rPr>
          <w:rFonts w:cstheme="minorHAnsi"/>
        </w:rPr>
        <w:t>and looks like</w:t>
      </w:r>
      <w:r w:rsidR="004A6585">
        <w:rPr>
          <w:rFonts w:cstheme="minorHAnsi"/>
        </w:rPr>
        <w:t>:</w:t>
      </w:r>
    </w:p>
    <w:p w14:paraId="59A40EEF" w14:textId="383CFBE5" w:rsidR="00544FC5" w:rsidRDefault="00544FC5">
      <w:pPr>
        <w:rPr>
          <w:rFonts w:cstheme="minorHAnsi"/>
        </w:rPr>
      </w:pPr>
    </w:p>
    <w:p w14:paraId="276363EF" w14:textId="13E231AF" w:rsidR="005E283B" w:rsidRPr="009A0B5A" w:rsidRDefault="007A766C">
      <w:pPr>
        <w:rPr>
          <w:rFonts w:cstheme="minorHAnsi"/>
        </w:rPr>
      </w:pPr>
      <w:r w:rsidRPr="004A6585">
        <w:rPr>
          <w:rFonts w:cstheme="minorHAnsi"/>
          <w:noProof/>
        </w:rPr>
        <w:lastRenderedPageBreak/>
        <w:drawing>
          <wp:anchor distT="0" distB="0" distL="114300" distR="114300" simplePos="0" relativeHeight="251661312" behindDoc="0" locked="0" layoutInCell="1" allowOverlap="1" wp14:anchorId="01A7C9F4" wp14:editId="5B86D7AA">
            <wp:simplePos x="0" y="0"/>
            <wp:positionH relativeFrom="margin">
              <wp:align>left</wp:align>
            </wp:positionH>
            <wp:positionV relativeFrom="paragraph">
              <wp:posOffset>497840</wp:posOffset>
            </wp:positionV>
            <wp:extent cx="4282811" cy="5128704"/>
            <wp:effectExtent l="0" t="0" r="3810" b="0"/>
            <wp:wrapTopAndBottom/>
            <wp:docPr id="407210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10428" name=""/>
                    <pic:cNvPicPr/>
                  </pic:nvPicPr>
                  <pic:blipFill>
                    <a:blip r:embed="rId10"/>
                    <a:stretch>
                      <a:fillRect/>
                    </a:stretch>
                  </pic:blipFill>
                  <pic:spPr>
                    <a:xfrm>
                      <a:off x="0" y="0"/>
                      <a:ext cx="4282811" cy="5128704"/>
                    </a:xfrm>
                    <a:prstGeom prst="rect">
                      <a:avLst/>
                    </a:prstGeom>
                  </pic:spPr>
                </pic:pic>
              </a:graphicData>
            </a:graphic>
          </wp:anchor>
        </w:drawing>
      </w:r>
      <w:r w:rsidR="0060414C">
        <w:rPr>
          <w:rFonts w:cstheme="minorHAnsi"/>
        </w:rPr>
        <w:t>This is what the template looks like. For this assignment, you need to complete the highlighted parts as described above.</w:t>
      </w:r>
    </w:p>
    <w:sectPr w:rsidR="005E283B" w:rsidRPr="009A0B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E92CB7"/>
    <w:multiLevelType w:val="hybridMultilevel"/>
    <w:tmpl w:val="92AC3AEE"/>
    <w:lvl w:ilvl="0" w:tplc="3000EE7C">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7818C6"/>
    <w:multiLevelType w:val="hybridMultilevel"/>
    <w:tmpl w:val="80F83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6985369">
    <w:abstractNumId w:val="1"/>
  </w:num>
  <w:num w:numId="2" w16cid:durableId="229118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sDAHkpYGlmamJko6SsGpxcWZ+XkgBaa1ADhr83YsAAAA"/>
  </w:docVars>
  <w:rsids>
    <w:rsidRoot w:val="00246E4A"/>
    <w:rsid w:val="0009473C"/>
    <w:rsid w:val="000C5F8D"/>
    <w:rsid w:val="000D091E"/>
    <w:rsid w:val="00100BC9"/>
    <w:rsid w:val="001C3606"/>
    <w:rsid w:val="00246E4A"/>
    <w:rsid w:val="002B44FC"/>
    <w:rsid w:val="003913AF"/>
    <w:rsid w:val="00432114"/>
    <w:rsid w:val="00444CB9"/>
    <w:rsid w:val="004A6585"/>
    <w:rsid w:val="004A6816"/>
    <w:rsid w:val="004E7BE3"/>
    <w:rsid w:val="004F01B4"/>
    <w:rsid w:val="00536E0E"/>
    <w:rsid w:val="00544FC5"/>
    <w:rsid w:val="005E283B"/>
    <w:rsid w:val="005E4348"/>
    <w:rsid w:val="0060414C"/>
    <w:rsid w:val="006C4940"/>
    <w:rsid w:val="00715377"/>
    <w:rsid w:val="00763BDD"/>
    <w:rsid w:val="007A766C"/>
    <w:rsid w:val="007F47DD"/>
    <w:rsid w:val="0082524A"/>
    <w:rsid w:val="00827D2C"/>
    <w:rsid w:val="00832FDC"/>
    <w:rsid w:val="00876CFC"/>
    <w:rsid w:val="008E0AA4"/>
    <w:rsid w:val="008E3CBB"/>
    <w:rsid w:val="008F1E78"/>
    <w:rsid w:val="00906168"/>
    <w:rsid w:val="00943DB7"/>
    <w:rsid w:val="009A0B5A"/>
    <w:rsid w:val="00A12B9E"/>
    <w:rsid w:val="00A362E2"/>
    <w:rsid w:val="00A82183"/>
    <w:rsid w:val="00A93F2E"/>
    <w:rsid w:val="00AB4635"/>
    <w:rsid w:val="00AD5EB0"/>
    <w:rsid w:val="00B001E2"/>
    <w:rsid w:val="00B13D09"/>
    <w:rsid w:val="00B25833"/>
    <w:rsid w:val="00B76760"/>
    <w:rsid w:val="00C12AA0"/>
    <w:rsid w:val="00C711A3"/>
    <w:rsid w:val="00CC66E2"/>
    <w:rsid w:val="00D46346"/>
    <w:rsid w:val="00DD0702"/>
    <w:rsid w:val="00E0125D"/>
    <w:rsid w:val="00E12617"/>
    <w:rsid w:val="00E22BD2"/>
    <w:rsid w:val="00E84548"/>
    <w:rsid w:val="00F216C5"/>
    <w:rsid w:val="00F2498E"/>
    <w:rsid w:val="00F26D8E"/>
    <w:rsid w:val="00F63DBA"/>
    <w:rsid w:val="00F9329F"/>
    <w:rsid w:val="3547120E"/>
    <w:rsid w:val="6F37C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47703B"/>
  <w15:chartTrackingRefBased/>
  <w15:docId w15:val="{00F99BB2-3548-4680-80D4-BA03CB625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E4A"/>
    <w:rPr>
      <w:rFonts w:eastAsiaTheme="minorEastAsia"/>
      <w:lang w:eastAsia="ja-JP"/>
    </w:rPr>
  </w:style>
  <w:style w:type="paragraph" w:styleId="Heading1">
    <w:name w:val="heading 1"/>
    <w:basedOn w:val="Normal"/>
    <w:next w:val="Normal"/>
    <w:link w:val="Heading1Char"/>
    <w:uiPriority w:val="9"/>
    <w:qFormat/>
    <w:rsid w:val="00B001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E4A"/>
    <w:pPr>
      <w:ind w:left="720"/>
      <w:contextualSpacing/>
    </w:pPr>
  </w:style>
  <w:style w:type="character" w:styleId="Hyperlink">
    <w:name w:val="Hyperlink"/>
    <w:basedOn w:val="DefaultParagraphFont"/>
    <w:uiPriority w:val="99"/>
    <w:semiHidden/>
    <w:unhideWhenUsed/>
    <w:rsid w:val="003913AF"/>
    <w:rPr>
      <w:color w:val="0563C1"/>
      <w:u w:val="single"/>
    </w:rPr>
  </w:style>
  <w:style w:type="character" w:customStyle="1" w:styleId="Heading1Char">
    <w:name w:val="Heading 1 Char"/>
    <w:basedOn w:val="DefaultParagraphFont"/>
    <w:link w:val="Heading1"/>
    <w:uiPriority w:val="9"/>
    <w:rsid w:val="00B001E2"/>
    <w:rPr>
      <w:rFonts w:asciiTheme="majorHAnsi" w:eastAsiaTheme="majorEastAsia" w:hAnsiTheme="majorHAnsi" w:cstheme="majorBidi"/>
      <w:color w:val="2F5496" w:themeColor="accent1" w:themeShade="BF"/>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xxx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ca9fd2d-ef84-45c9-8063-8f4bd4c2960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289946819CFF499E91D197BC975371" ma:contentTypeVersion="13" ma:contentTypeDescription="Create a new document." ma:contentTypeScope="" ma:versionID="42fa38ab43a81509e346454549077e6d">
  <xsd:schema xmlns:xsd="http://www.w3.org/2001/XMLSchema" xmlns:xs="http://www.w3.org/2001/XMLSchema" xmlns:p="http://schemas.microsoft.com/office/2006/metadata/properties" xmlns:ns2="cca9fd2d-ef84-45c9-8063-8f4bd4c29606" xmlns:ns3="18557d39-01b8-4d71-9479-3fad465290ae" targetNamespace="http://schemas.microsoft.com/office/2006/metadata/properties" ma:root="true" ma:fieldsID="4c114411e421f950bcfed138b48f6b8f" ns2:_="" ns3:_="">
    <xsd:import namespace="cca9fd2d-ef84-45c9-8063-8f4bd4c29606"/>
    <xsd:import namespace="18557d39-01b8-4d71-9479-3fad465290a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a9fd2d-ef84-45c9-8063-8f4bd4c296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0da90ab-5b1a-4986-95e0-cc9abc033a4c"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557d39-01b8-4d71-9479-3fad465290a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654F40-265A-4002-B2FE-F57FFF52EBFD}">
  <ds:schemaRefs>
    <ds:schemaRef ds:uri="http://schemas.microsoft.com/office/2006/metadata/properties"/>
    <ds:schemaRef ds:uri="http://schemas.microsoft.com/office/infopath/2007/PartnerControls"/>
    <ds:schemaRef ds:uri="cca9fd2d-ef84-45c9-8063-8f4bd4c29606"/>
  </ds:schemaRefs>
</ds:datastoreItem>
</file>

<file path=customXml/itemProps2.xml><?xml version="1.0" encoding="utf-8"?>
<ds:datastoreItem xmlns:ds="http://schemas.openxmlformats.org/officeDocument/2006/customXml" ds:itemID="{D003F4E8-3515-4393-984E-2D03F43198D6}">
  <ds:schemaRefs>
    <ds:schemaRef ds:uri="http://schemas.microsoft.com/sharepoint/v3/contenttype/forms"/>
  </ds:schemaRefs>
</ds:datastoreItem>
</file>

<file path=customXml/itemProps3.xml><?xml version="1.0" encoding="utf-8"?>
<ds:datastoreItem xmlns:ds="http://schemas.openxmlformats.org/officeDocument/2006/customXml" ds:itemID="{B02DD3B2-F0A8-4F7B-8156-DFCB8EFFF5C7}"/>
</file>

<file path=docProps/app.xml><?xml version="1.0" encoding="utf-8"?>
<Properties xmlns="http://schemas.openxmlformats.org/officeDocument/2006/extended-properties" xmlns:vt="http://schemas.openxmlformats.org/officeDocument/2006/docPropsVTypes">
  <Template>Normal.dotm</Template>
  <TotalTime>88</TotalTime>
  <Pages>3</Pages>
  <Words>535</Words>
  <Characters>2558</Characters>
  <Application>Microsoft Office Word</Application>
  <DocSecurity>0</DocSecurity>
  <Lines>56</Lines>
  <Paragraphs>29</Paragraphs>
  <ScaleCrop>false</ScaleCrop>
  <Company>Grand Canyon Education</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lyn Gutteridge</dc:creator>
  <cp:keywords/>
  <dc:description/>
  <cp:lastModifiedBy>Richard Ketchersid</cp:lastModifiedBy>
  <cp:revision>54</cp:revision>
  <dcterms:created xsi:type="dcterms:W3CDTF">2023-08-15T22:56:00Z</dcterms:created>
  <dcterms:modified xsi:type="dcterms:W3CDTF">2025-11-26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131fab-a905-4a27-9f68-95fdaf029ef4</vt:lpwstr>
  </property>
  <property fmtid="{D5CDD505-2E9C-101B-9397-08002B2CF9AE}" pid="3" name="ContentTypeId">
    <vt:lpwstr>0x0101002C289946819CFF499E91D197BC975371</vt:lpwstr>
  </property>
  <property fmtid="{D5CDD505-2E9C-101B-9397-08002B2CF9AE}" pid="4" name="MediaServiceImageTags">
    <vt:lpwstr/>
  </property>
</Properties>
</file>